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23C6F" w:rsidRDefault="00CA5835">
      <w:r>
        <w:t xml:space="preserve">I am </w:t>
      </w:r>
      <w:r w:rsidR="00CD0054">
        <w:t>pursuing</w:t>
      </w:r>
      <w:r>
        <w:t xml:space="preserve"> my master’s in the field of Industrial Engineering with I.T. concentration.</w:t>
      </w:r>
      <w:r w:rsidR="00CD0054">
        <w:t xml:space="preserve"> </w:t>
      </w:r>
      <w:r w:rsidR="003738F8">
        <w:rPr>
          <w:noProof/>
        </w:rPr>
        <w:t>Although</w:t>
      </w:r>
      <w:r w:rsidR="00CD0054">
        <w:t xml:space="preserve"> I have done </w:t>
      </w:r>
      <w:r w:rsidR="00CD0054" w:rsidRPr="003738F8">
        <w:rPr>
          <w:noProof/>
        </w:rPr>
        <w:t>my</w:t>
      </w:r>
      <w:r w:rsidR="00CD0054">
        <w:t xml:space="preserve"> under graduation under Electronics and Communication,</w:t>
      </w:r>
      <w:r w:rsidR="003738F8">
        <w:t xml:space="preserve"> I have opted I.T. as my major discipline in master’s.</w:t>
      </w:r>
      <w:r w:rsidR="00CD0054">
        <w:t xml:space="preserve"> I am very passionate towards coding, as it involves </w:t>
      </w:r>
      <w:r w:rsidR="003738F8">
        <w:t xml:space="preserve">a </w:t>
      </w:r>
      <w:r w:rsidR="00CD0054" w:rsidRPr="003738F8">
        <w:rPr>
          <w:noProof/>
        </w:rPr>
        <w:t>lot</w:t>
      </w:r>
      <w:r w:rsidR="00CD0054">
        <w:t xml:space="preserve"> of logic and analytic </w:t>
      </w:r>
      <w:r w:rsidR="00CD0054">
        <w:t xml:space="preserve">thinking. I would like to see myself as a professional web application developer by the end of my /completion of my masters. So, </w:t>
      </w:r>
      <w:r w:rsidR="00CD0054" w:rsidRPr="003738F8">
        <w:rPr>
          <w:noProof/>
        </w:rPr>
        <w:t>I</w:t>
      </w:r>
      <w:r w:rsidR="003738F8">
        <w:rPr>
          <w:noProof/>
        </w:rPr>
        <w:t>,</w:t>
      </w:r>
      <w:r>
        <w:t xml:space="preserve"> I would like to learn about the web application development and software design </w:t>
      </w:r>
      <w:r w:rsidR="00CD0054">
        <w:t>models</w:t>
      </w:r>
      <w:r>
        <w:t xml:space="preserve"> </w:t>
      </w:r>
      <w:bookmarkStart w:id="0" w:name="_GoBack"/>
      <w:bookmarkEnd w:id="0"/>
    </w:p>
    <w:sectPr w:rsidR="00D23C6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QzMjEwNDMwMTewMDRU0lEKTi0uzszPAykwrAUAOKATnCwAAAA="/>
  </w:docVars>
  <w:rsids>
    <w:rsidRoot w:val="00CA5835"/>
    <w:rsid w:val="001901C1"/>
    <w:rsid w:val="002E60B7"/>
    <w:rsid w:val="003738F8"/>
    <w:rsid w:val="00CA5835"/>
    <w:rsid w:val="00CD0054"/>
    <w:rsid w:val="00F10D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6ACFFB"/>
  <w15:chartTrackingRefBased/>
  <w15:docId w15:val="{1FE50B81-9018-4326-9955-5A368AB9F9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1</Pages>
  <Words>77</Words>
  <Characters>44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uk Shaik</dc:creator>
  <cp:keywords/>
  <dc:description/>
  <cp:lastModifiedBy>Sharuk Shaik</cp:lastModifiedBy>
  <cp:revision>1</cp:revision>
  <dcterms:created xsi:type="dcterms:W3CDTF">2018-08-24T22:40:00Z</dcterms:created>
  <dcterms:modified xsi:type="dcterms:W3CDTF">2018-08-24T23:15:00Z</dcterms:modified>
</cp:coreProperties>
</file>